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rcheologické</w:t>
      </w:r>
      <w:r>
        <w:t xml:space="preserve"> </w:t>
      </w:r>
      <w:r>
        <w:t xml:space="preserve">mapy</w:t>
      </w:r>
      <w:r>
        <w:t xml:space="preserve"> </w:t>
      </w:r>
      <w:r>
        <w:t xml:space="preserve">České</w:t>
      </w:r>
      <w:r>
        <w:t xml:space="preserve"> </w:t>
      </w:r>
      <w:r>
        <w:t xml:space="preserve">republiky</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31.</w:t>
      </w:r>
      <w:r>
        <w:t xml:space="preserve"> </w:t>
      </w:r>
      <w:r>
        <w:t xml:space="preserve">3.</w:t>
      </w:r>
      <w:r>
        <w:t xml:space="preserve"> </w:t>
      </w:r>
      <w:r>
        <w:t xml:space="preserve">2023</w:t>
      </w:r>
    </w:p>
    <w:sdt>
      <w:sdtPr>
        <w:docPartObj>
          <w:docPartGallery w:val="Table of Contents"/>
          <w:docPartUnique/>
        </w:docPartObj>
      </w:sdtPr>
      <w:sdtContent>
        <w:p>
          <w:pPr>
            <w:pStyle w:val="TOCHeading"/>
          </w:pPr>
          <w:r>
            <w:t xml:space="preserve">Navigace</w:t>
          </w:r>
        </w:p>
        <w:p>
          <w:r>
            <w:fldChar w:fldCharType="begin" w:dirty="true"/>
            <w:instrText xml:space="preserve">TOC \o "1-3" \h \z \u</w:instrText>
            <w:fldChar w:fldCharType="separate"/>
            <w:fldChar w:fldCharType="end"/>
          </w:r>
        </w:p>
      </w:sdtContent>
    </w:sdt>
    <w:bookmarkStart w:id="33"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br/>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br/>
            </w:r>
            <w:r>
              <w:t xml:space="preserve">Stránky AIS CR s odkazy na jednotlivé služby jsou zde:</w:t>
            </w:r>
            <w:r>
              <w:t xml:space="preserve"> </w:t>
            </w:r>
            <w:hyperlink r:id="rId20">
              <w:r>
                <w:rPr>
                  <w:rStyle w:val="Hyperlink"/>
                </w:rPr>
                <w:t xml:space="preserve">https://aiscr.cz/</w:t>
              </w:r>
            </w:hyperlink>
            <w:r>
              <w:t xml:space="preserve">.</w:t>
            </w:r>
          </w:p>
        </w:tc>
      </w:tr>
    </w:tbl>
    <w:p>
      <w:pPr>
        <w:pStyle w:val="BodyText"/>
      </w:pPr>
      <w:r>
        <w:t xml:space="preserve">Nacházíte se v nápovědě a dokumentaci</w:t>
      </w:r>
      <w:r>
        <w:t xml:space="preserve"> </w:t>
      </w:r>
      <w:r>
        <w:rPr>
          <w:iCs/>
          <w:i/>
        </w:rPr>
        <w:t xml:space="preserve">Archeologické mapy České Republiky</w:t>
      </w:r>
      <w:r>
        <w:t xml:space="preserve"> </w:t>
      </w:r>
      <w:r>
        <w:t xml:space="preserve">(AMČR).</w:t>
      </w:r>
      <w:r>
        <w:t xml:space="preserve"> </w:t>
      </w:r>
      <w:r>
        <w:t xml:space="preserve">AMČR je součástí velké výzkumné infrastruktury</w:t>
      </w:r>
      <w:r>
        <w:t xml:space="preserve"> </w:t>
      </w:r>
      <w:r>
        <w:rPr>
          <w:iCs/>
          <w:i/>
        </w:rPr>
        <w:t xml:space="preserve">Archeologický informační systém</w:t>
      </w:r>
      <w:r>
        <w:t xml:space="preserve"> </w:t>
      </w:r>
      <w:r>
        <w:t xml:space="preserve">(AIS C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29">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0">
              <w:r>
                <w:rPr>
                  <w:rStyle w:val="Hyperlink"/>
                </w:rPr>
                <w:t xml:space="preserve">https://quarto.org/</w:t>
              </w:r>
            </w:hyperlink>
            <w:r>
              <w:t xml:space="preserve">.</w:t>
            </w:r>
          </w:p>
          <w:p>
            <w:pPr>
              <w:pStyle w:val="BodyText"/>
            </w:pPr>
            <w:r>
              <w:t xml:space="preserve">Jednotlivé dokumenty jsou formátovány pomocí</w:t>
            </w:r>
            <w:r>
              <w:t xml:space="preserve"> </w:t>
            </w:r>
            <w:hyperlink r:id="rId31">
              <w:r>
                <w:rPr>
                  <w:rStyle w:val="Hyperlink"/>
                </w:rPr>
                <w:t xml:space="preserve">markdownu</w:t>
              </w:r>
            </w:hyperlink>
            <w:r>
              <w:t xml:space="preserve">:</w:t>
            </w:r>
          </w:p>
          <w:p>
            <w:pPr>
              <w:numPr>
                <w:ilvl w:val="0"/>
                <w:numId w:val="1001"/>
              </w:numPr>
              <w:pStyle w:val="Compact"/>
            </w:pPr>
            <w:r>
              <w:rPr>
                <w:bCs/>
                <w:b/>
              </w:rPr>
              <w:t xml:space="preserve">#</w:t>
            </w:r>
            <w:r>
              <w:t xml:space="preserve"> </w:t>
            </w:r>
            <w:r>
              <w:t xml:space="preserve">Nadpis 1. úrovně.</w:t>
            </w:r>
          </w:p>
          <w:p>
            <w:pPr>
              <w:numPr>
                <w:ilvl w:val="0"/>
                <w:numId w:val="1001"/>
              </w:numPr>
              <w:pStyle w:val="Compact"/>
            </w:pPr>
            <w:r>
              <w:rPr>
                <w:bCs/>
                <w:b/>
              </w:rPr>
              <w:t xml:space="preserve">##</w:t>
            </w:r>
            <w:r>
              <w:t xml:space="preserve"> </w:t>
            </w:r>
            <w:r>
              <w:t xml:space="preserve">Nadpis 2. úrovně atd.</w:t>
            </w:r>
          </w:p>
          <w:p>
            <w:pPr>
              <w:numPr>
                <w:ilvl w:val="0"/>
                <w:numId w:val="1001"/>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1"/>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1"/>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2">
              <w:r>
                <w:rPr>
                  <w:rStyle w:val="Hyperlink"/>
                </w:rPr>
                <w:t xml:space="preserve">link</w:t>
              </w:r>
            </w:hyperlink>
            <w:r>
              <w:t xml:space="preserve">.</w:t>
            </w:r>
          </w:p>
          <w:p>
            <w:pPr>
              <w:numPr>
                <w:ilvl w:val="0"/>
                <w:numId w:val="1001"/>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1"/>
              </w:numPr>
              <w:pStyle w:val="Compact"/>
            </w:pPr>
            <w:r>
              <w:t xml:space="preserve">Dvě mezery na konci řádku vytvoří nový odstavec, pro čitelnost je lepší vynechat celý řádek.</w:t>
            </w:r>
          </w:p>
        </w:tc>
      </w:tr>
    </w:tbl>
    <w:bookmarkEnd w:id="33"/>
    <w:bookmarkStart w:id="36" w:name="historie-amčr"/>
    <w:p>
      <w:pPr>
        <w:pStyle w:val="Heading1"/>
      </w:pPr>
      <w:r>
        <w:t xml:space="preserve">1. Historie AMČR</w:t>
      </w:r>
    </w:p>
    <w:bookmarkStart w:id="35"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poskytovatel: MK ČR – program NAKI, DF12P01OVV003, 2012-2015) autorským týmem Archeologického ústavu AV ČR, Praha, v. v. i. (Martin Kuna, David Novák, Jan Hasil, Dana Křivánková).</w:t>
      </w:r>
    </w:p>
    <w:p>
      <w:pPr>
        <w:pStyle w:val="BodyText"/>
      </w:pPr>
      <w:r>
        <w:t xml:space="preserve">Technické řešení systému AMČR provedla podle návrhu ARÚP firma SmartGIS, s.r.o.. V současné době systém spravuje Space Systems Czech, s.r.o.</w:t>
      </w:r>
    </w:p>
    <w:p>
      <w:pPr>
        <w:pStyle w:val="BodyText"/>
      </w:pPr>
      <w:r>
        <w:t xml:space="preserve">AMČR je součástí</w:t>
      </w:r>
      <w:r>
        <w:t xml:space="preserve"> </w:t>
      </w:r>
      <w:hyperlink r:id="rId32">
        <w:r>
          <w:rPr>
            <w:rStyle w:val="Hyperlink"/>
          </w:rPr>
          <w:t xml:space="preserve">Archeologického informačního systému ČR</w:t>
        </w:r>
      </w:hyperlink>
      <w:r>
        <w:t xml:space="preserve"> </w:t>
      </w:r>
      <w:r>
        <w:t xml:space="preserve">zapsaného do Cestovní mapy ČR velkých infrastruktur pro výzkum, experimentální vývoj a inovace pro léta 2016-2022, které budování infrastruktury v rámci stejnojmenného výzkumného projektu podporuje. Doplňkovou podporu získává infrastruktura i v rámci programu Strategie AV21 Akademie věd ČR a dalších projektů.</w:t>
      </w:r>
    </w:p>
    <w:bookmarkStart w:id="34" w:name="dosavadní-vývoj-a-financování"/>
    <w:p>
      <w:pPr>
        <w:pStyle w:val="Heading3"/>
      </w:pPr>
      <w:r>
        <w:t xml:space="preserve">Dosavadní vývoj a financování</w:t>
      </w:r>
    </w:p>
    <w:p>
      <w:pPr>
        <w:pStyle w:val="FirstParagraph"/>
      </w:pPr>
      <w:r>
        <w:t xml:space="preserve">Systém AMČR představuje klíčovou část archeologické výzkumné infrastruktury v ČR. Její vznik a rozvoj lze popsat jako tři etapy postupné tvorby a integrace datových bází, z nichž třetí etapa byla zahájena v roce 2016. Dané etapy lze stručně charakterizovat takto:</w:t>
      </w:r>
    </w:p>
    <w:p>
      <w:pPr>
        <w:numPr>
          <w:ilvl w:val="0"/>
          <w:numId w:val="1002"/>
        </w:numPr>
        <w:pStyle w:val="Compact"/>
      </w:pPr>
      <w:r>
        <w:t xml:space="preserve">1990-2011: Vznik a samostatné budování základních evidenčních databází, tj. Archeologické databáze Čech (od r. 1990), Digitálního archivu ARÚP (od r. 2002), Internetové databáze archeologických výzkumů (od r. 2008) a Digitálního archivu a evidence archeologických výzkumů na Moravě a ve Slezsku, od r. 2009).</w:t>
      </w:r>
    </w:p>
    <w:p>
      <w:pPr>
        <w:numPr>
          <w:ilvl w:val="0"/>
          <w:numId w:val="1002"/>
        </w:numPr>
        <w:pStyle w:val="Compact"/>
      </w:pPr>
      <w:r>
        <w:t xml:space="preserve">2012-2015: Integrace základních informačních zdrojů do komplexního systému Archeologická mapa ČR sjednocujícího oborový agendový systém s národní databází archeologického dědictví.</w:t>
      </w:r>
    </w:p>
    <w:p>
      <w:pPr>
        <w:numPr>
          <w:ilvl w:val="0"/>
          <w:numId w:val="1002"/>
        </w:numPr>
        <w:pStyle w:val="Compact"/>
      </w:pPr>
      <w:r>
        <w:t xml:space="preserve">2016-2019: Vytváření Archeologického informačního systému ČR (v rámci projektu MŠMT) s cílem (i) implementovat informační systém na území Moravy a Slezska a (ii) integrovat další databázové systémy a webové portály k využití odbornou i širší veřejnost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 Z účelové podpory lze zmínit následující grantové projekty:</w:t>
      </w:r>
    </w:p>
    <w:p>
      <w:pPr>
        <w:numPr>
          <w:ilvl w:val="0"/>
          <w:numId w:val="1003"/>
        </w:numPr>
        <w:pStyle w:val="Compact"/>
      </w:pPr>
      <w:r>
        <w:t xml:space="preserve">Riziko archeologického výzkumu. Poskytovatel: GA AV ČR, IBS8002001, 2000-2003. V projektu byla zahájena revize prostorových údajů Archeologické databáze Čech a rozpracovány obecné principy tvorby a správy prostorových dat. Archeologický ústav AV ČR, Praha, v. v. i., odpovědný řešitel: M. Kuna.</w:t>
      </w:r>
    </w:p>
    <w:p>
      <w:pPr>
        <w:numPr>
          <w:ilvl w:val="0"/>
          <w:numId w:val="1003"/>
        </w:numPr>
        <w:pStyle w:val="Compact"/>
      </w:pPr>
      <w:r>
        <w:t xml:space="preserve">Sídelní prostor pravěkých Čech. Poskytovatel: GA ČR, GV404/97/K024, 1997-2002. V rámci projektu byl mimo jiné zahájen systematický letecký průzkum Čech, který přinesl velké množství údajů o nových archeologických lokalitách. Archeologický ústav AV ČR, Praha, v. v. i., odpovědný řešitel: M. Gojda.</w:t>
      </w:r>
    </w:p>
    <w:p>
      <w:pPr>
        <w:numPr>
          <w:ilvl w:val="0"/>
          <w:numId w:val="1003"/>
        </w:numPr>
        <w:pStyle w:val="Compact"/>
      </w:pPr>
      <w:r>
        <w:t xml:space="preserve">Digitální archiv české archeologie. Poskytovatel: AV ČR, 1ET200020405, 2004-2008. Z projektu byl částečně hrazen vznik repozitáře terénní dokumentace a metadatový popis dokumentů při digitalizaci archivu po povodni v r. 2002. Archeologický ústav AV ČR, Praha, v. v. i., odpovědný řešitel: M. Kuna.</w:t>
      </w:r>
    </w:p>
    <w:p>
      <w:pPr>
        <w:numPr>
          <w:ilvl w:val="0"/>
          <w:numId w:val="1003"/>
        </w:numPr>
        <w:pStyle w:val="Compact"/>
      </w:pPr>
      <w:r>
        <w:t xml:space="preserve">Archeologická mapa ČR. Systém pro sběr, správu a prezentaci dat (AMČR). Poskytovatel: MK ČR – program NAKI, DF12P01OVV003, 2012-2015. V rámci projektu proběhla obsahová a věcná revize existujících dat a byl vytvořen softwarový nástroj (desktopový klient) pro správu dat a licence pro použití na území Čech. Archeologický ústav AV ČR, Praha, v. v. i., odpovědný řešitel: M. Kuna.</w:t>
      </w:r>
    </w:p>
    <w:p>
      <w:pPr>
        <w:numPr>
          <w:ilvl w:val="0"/>
          <w:numId w:val="1003"/>
        </w:numPr>
        <w:pStyle w:val="Compact"/>
      </w:pPr>
      <w:r>
        <w:t xml:space="preserve">Advanced Research Infrastructure for Archaeological Dataset Networking in Europe (ARIADNE). European Commission - program FP7, FP7-INFRASTRUCTURES-2012-1-313193, 2013-2017. Projekt byl zaměřen na integraci archeologických digitálních dat do jednotného evropského katalogu a byl z něj financován vývoj aplikace Digitální archiv AMČR. PIN, odpovědný řešitel: F. Niccolucci.</w:t>
      </w:r>
    </w:p>
    <w:p>
      <w:pPr>
        <w:numPr>
          <w:ilvl w:val="0"/>
          <w:numId w:val="1003"/>
        </w:numPr>
        <w:pStyle w:val="Compact"/>
      </w:pPr>
      <w:r>
        <w:t xml:space="preserve">Informační systém archeologických pramenů Prahy (IIS_APP). MK ČR – program NAKI, DF13P01OVV014, 2013-2017. Cílem projektu bylo vytvořit interaktivní informační systém archeologických pramenů Prahy (IIS_APP) v prostředí GIS a současně digitalizovat a do systému AMČR integrovat Mapu archeologických dokumentačních bodů L. Hrdličky. Archeologický ústav AV ČR, Praha, v. v. i., odpovědný řešitel: I. Boháčová.</w:t>
      </w:r>
    </w:p>
    <w:p>
      <w:pPr>
        <w:numPr>
          <w:ilvl w:val="0"/>
          <w:numId w:val="1003"/>
        </w:numPr>
        <w:pStyle w:val="Compact"/>
      </w:pPr>
      <w:r>
        <w:t xml:space="preserve">Strategie AV21. Poskytovatel: AV ČR, 2015-2018. S podporou z tohoto programu bylo možné získat licenci aplikace AMČR pro území Moravy a Slezska a změnu licence AMČR do režimu open-source. Dochází též k podpoře tvorby nových datových bloků. Archeologický ústav AV ČR, Praha, v. v. i., odpovědný řešitel: M. Kuna, D. Novák.</w:t>
      </w:r>
    </w:p>
    <w:p>
      <w:pPr>
        <w:numPr>
          <w:ilvl w:val="0"/>
          <w:numId w:val="1003"/>
        </w:numPr>
        <w:pStyle w:val="Compact"/>
      </w:pPr>
      <w:r>
        <w:t xml:space="preserve">Archeologický informační systém ČR (AIS CR). Poskytovatel: MŠMT ČR – program Velké infrastruktury, LM2015080, 2016-2019. Hlavním cílem projektu je vyrovnat rozdíl mezi zpracování dat v Čechách a na Moravě/Slezsku (zpracování fondů ARÚB) a navázat systém na další informační zdroje. Archeologický ústav AV ČR, Brno, v. v. i., odpovědný řešitel: O. Lečbychová.</w:t>
      </w:r>
    </w:p>
    <w:p>
      <w:pPr>
        <w:numPr>
          <w:ilvl w:val="0"/>
          <w:numId w:val="1003"/>
        </w:numPr>
        <w:pStyle w:val="Compact"/>
      </w:pPr>
      <w:r>
        <w:t xml:space="preserve">INDIHU – vývoj nástrojů a infrastruktury pro digital humanities. Poskytovatel: MK ČR - program NAKI II, DG16P02B039, 2016-2020. 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 Knihovna AV ČR, v. v. i., odpovědný řešitel: M. Lhoták.</w:t>
      </w:r>
    </w:p>
    <w:p>
      <w:pPr>
        <w:numPr>
          <w:ilvl w:val="0"/>
          <w:numId w:val="1003"/>
        </w:numPr>
        <w:pStyle w:val="Compact"/>
      </w:pPr>
      <w:r>
        <w:t xml:space="preserve">Archeologický informační systém – druhá generace (AIS-2). Poskytovatel: MŠMT ČR - OP VVV, CZ.02.1.01/0.0/0.0/16_013/0001439, 2017-2022. 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 Archeologický ústav AV ČR, Praha, v. v. i., odpovědný řešitel: M. Kuna.</w:t>
      </w:r>
    </w:p>
    <w:p>
      <w:pPr>
        <w:numPr>
          <w:ilvl w:val="0"/>
          <w:numId w:val="1003"/>
        </w:numPr>
        <w:pStyle w:val="Compact"/>
      </w:pPr>
      <w:r>
        <w:t xml:space="preserve">Archeologie z nebe. Analýza a prezentace fondů dálkového průzkumu na Moravě a ve Slezsku (NEBE). Poskytovatel: MK ČR - program NAKI II, DG18P02OVV058, 2018 - 2022. Projekt je primárně zaměřen na evidenci a zpracování dat získaných v dosavadní historii letecko-archeologického průzkumu na území Moravy a Slezska. Ústav archeologické památkové péče Brno, v. v. i., odpovědný řešitel: J. Bíšková.</w:t>
      </w:r>
    </w:p>
    <w:p>
      <w:pPr>
        <w:numPr>
          <w:ilvl w:val="0"/>
          <w:numId w:val="1003"/>
        </w:numPr>
        <w:pStyle w:val="Compact"/>
      </w:pPr>
      <w:r>
        <w:t xml:space="preserve">Advanced Research Infrastructure for Archaeological Data Networking in Europe - plus (ARIADNEplus). European Commission - program Horizon 2020, H2020-INFRAIA-2018-1-823914, 2018-2022. Navazuje na předchozí projekt ARIADNE a dále rozvíjí integrační aktivity spojené s webovou publikací dat. PIN, odpovědný řešitel: F. Niccolucci.</w:t>
      </w:r>
    </w:p>
    <w:bookmarkEnd w:id="34"/>
    <w:bookmarkEnd w:id="35"/>
    <w:bookmarkEnd w:id="36"/>
    <w:bookmarkStart w:id="73"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 Tento pojem byl v rámci AMČR integrován do dynamického modelu archeologického výzkumu jakožto způsobu tvorby odborných poznatků. V tomto modelu prochází terénní archeologický výzkum postupně několika fázemi, z nichž v každé se pracuje se specifickými pojmy a kategoriemi. Těmito fázemi jsou formulace odborných cílů a územní plánování; vlastní terénní práce; funkční a chronologická analýza prozkoumaného archeologického kontextu a (iv) syntéza a interpretace získaných dat. Poté, co poznatky dospějí do fáze syntézy, mohou být kladeny nové výzkumné otázky a dochází k další iteraci poznávacího cyklu.</w:t>
      </w:r>
    </w:p>
    <w:p>
      <w:pPr>
        <w:pStyle w:val="BodyText"/>
      </w:pPr>
      <w:r>
        <w:t xml:space="preserve">Datový model AMČR je nastaven tak, aby dovedl co nejvěrněji postihnout dynamický tok informací ve zmíněných fázích. Fázím poznávacího procesu odpovídají následující jednotky archeologické evidence: (i) projekty (plánování), (ii) akce a lokality (terénní práce); (iii) komponenty (funkční a chronologická analýza) a (iv) krajinné entity (syntéza).</w:t>
      </w:r>
    </w:p>
    <w:p>
      <w:pPr>
        <w:pStyle w:val="BodyText"/>
      </w:pPr>
      <w:r>
        <w:t xml:space="preserve">Kromě nich existují v AMČR ještě další čtyři důležité skupiny dat, které využívá pro bližší specifikaci podoby a obsahu předchozích kategorií. Jde především o repozitář a soubor metadat terénní dokumentace v repozitářích Archeologických ústavů AV ČR, tzv. (v) dokumenty. Dále jde o (vi) nálezy z terénních výzkumů, kterými jsou jednotlivé komponenty blíže charakterizovány. Pomocným, leč také důležitou informaci nesoucím údajem jsou (vii) prostorové jednotky (PIAN) a (viii) bibliografické záznamy chápané jako externí zdroje.</w:t>
      </w:r>
    </w:p>
    <w:p>
      <w:pPr>
        <w:pStyle w:val="BodyText"/>
      </w:pPr>
      <w:r>
        <w:drawing>
          <wp:inline>
            <wp:extent cx="4868149" cy="4242266"/>
            <wp:effectExtent b="0" l="0" r="0" t="0"/>
            <wp:docPr descr="" title="" id="38" name="Picture"/>
            <a:graphic>
              <a:graphicData uri="http://schemas.openxmlformats.org/drawingml/2006/picture">
                <pic:pic>
                  <pic:nvPicPr>
                    <pic:cNvPr descr="./figs/cyklus.png" id="39" name="Picture"/>
                    <pic:cNvPicPr>
                      <a:picLocks noChangeArrowheads="1" noChangeAspect="1"/>
                    </pic:cNvPicPr>
                  </pic:nvPicPr>
                  <pic:blipFill>
                    <a:blip r:embed="rId37"/>
                    <a:stretch>
                      <a:fillRect/>
                    </a:stretch>
                  </pic:blipFill>
                  <pic:spPr bwMode="auto">
                    <a:xfrm>
                      <a:off x="0" y="0"/>
                      <a:ext cx="4868149" cy="4242266"/>
                    </a:xfrm>
                    <a:prstGeom prst="rect">
                      <a:avLst/>
                    </a:prstGeom>
                    <a:noFill/>
                    <a:ln w="9525">
                      <a:noFill/>
                      <a:headEnd/>
                      <a:tailEnd/>
                    </a:ln>
                  </pic:spPr>
                </pic:pic>
              </a:graphicData>
            </a:graphic>
          </wp:inline>
        </w:drawing>
      </w:r>
    </w:p>
    <w:bookmarkStart w:id="40" w:name="projekty"/>
    <w:p>
      <w:pPr>
        <w:pStyle w:val="Heading2"/>
      </w:pPr>
      <w:r>
        <w:t xml:space="preserve">2.1 Projekty</w:t>
      </w:r>
    </w:p>
    <w:p>
      <w:pPr>
        <w:pStyle w:val="FirstParagraph"/>
      </w:pPr>
      <w:r>
        <w:t xml:space="preserve">Evidenční jednotky terénní činnosti badatelského nebo záchranného rázu evidované již ve fázi přípravy nazýváme projekty. Pro vymezení projektu je rozhodující podnět k výzkumu a provádějící subjekt (oprávněná organizace), lokalizace a příp. projektová dokumentace. Na projekt zpravidla navazuje jedna či (méně často) více terénních akcí.</w:t>
      </w:r>
    </w:p>
    <w:bookmarkEnd w:id="40"/>
    <w:bookmarkStart w:id="41" w:name="akce"/>
    <w:p>
      <w:pPr>
        <w:pStyle w:val="Heading2"/>
      </w:pPr>
      <w:r>
        <w:t xml:space="preserve">2.2 Akce</w:t>
      </w:r>
    </w:p>
    <w:p>
      <w:pPr>
        <w:pStyle w:val="FirstParagraph"/>
      </w:pPr>
      <w:r>
        <w:t xml:space="preserve">Archeologická akce je jakákoli logická, tj. prostorově a dobou provedení ucelená a konkrétní osobou/organizací provedená část terénní archeologické činnosti, sloužící jako jednotka evidence. V zásadě může jít o terénní činnost libovolného časového a prostorového rozsahu; u velkých terénních výzkumů (např. výzkumů na liniových stavbách) je ovšem doporučováno evidovat terénní práce jako několik akcí, a to podle území katastrů. Důvodem je přehlednost dat a jejich snazší vyhledávání podle jména katastru, což je jedno z nejčastějších vyhledávacích kritérií.</w:t>
      </w:r>
    </w:p>
    <w:p>
      <w:pPr>
        <w:pStyle w:val="BodyText"/>
      </w:pPr>
      <w:r>
        <w:t xml:space="preserve">Akce je zpravidla pokračováním archeologického projektu; v takovém případě hovoříme o projektové akci. 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 Stává se to zejména při retrospektivním zpracování starších archeologických výzkumů, u neplánovaných výzkumů (např. při náhodných nálezech) nebo při aplikaci některých nedestruktivních terénních metod. U těchto typů akcí není jejich předběžná a/nebo zpětná evidence jako projektů možná nebo účelná. Dané akce proto evidujeme samostatně a hovoříme o samostatných akcích.</w:t>
      </w:r>
    </w:p>
    <w:bookmarkEnd w:id="41"/>
    <w:bookmarkStart w:id="42" w:name="lokality"/>
    <w:p>
      <w:pPr>
        <w:pStyle w:val="Heading2"/>
      </w:pPr>
      <w:r>
        <w:t xml:space="preserve">2.3 Lokality</w:t>
      </w:r>
    </w:p>
    <w:p>
      <w:pPr>
        <w:pStyle w:val="FirstParagraph"/>
      </w:pPr>
      <w:r>
        <w:t xml:space="preserve">Specifickým případem terénního výzkumu je vizuální povrchový a letecký průzkum, při kterém bývají evidovány archeologické útvary, ale bez získání movitých nálezů. 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 Takovým celkům (dokumentačním jednotkám) říkáme lokality.</w:t>
      </w:r>
    </w:p>
    <w:p>
      <w:pPr>
        <w:pStyle w:val="BodyText"/>
      </w:pPr>
      <w:r>
        <w:t xml:space="preserve">Smyslem zavedení kategorie lokality je (i) zařadit do evidence prostorové celky známé z různých druhů vizuálního průzkumu, ale dosud řádně nezkoumané a mezi akcemi tudíž nepodchycené; (ii) neztratit informaci o těchto jednotkách jako větších celcích, jelikož mezi akcemi se většinou objevují jen jejich dílčí prozkoumané části, a zároveň (iii) vyčistit databázi akcí od zbytečných, redundantních záznamů typu opakovaných „návštěv lokality“, tedy případů, kdy se větší počet akcí váže ke stejné lokalitě, ale v zásadě nepřináší nové informace.</w:t>
      </w:r>
    </w:p>
    <w:bookmarkEnd w:id="42"/>
    <w:bookmarkStart w:id="46" w:name="dokumentační-jednotky"/>
    <w:p>
      <w:pPr>
        <w:pStyle w:val="Heading2"/>
      </w:pPr>
      <w:r>
        <w:t xml:space="preserve">2.4 Dokumentační jednotky</w:t>
      </w:r>
    </w:p>
    <w:p>
      <w:pPr>
        <w:pStyle w:val="FirstParagraph"/>
      </w:pPr>
      <w:r>
        <w:t xml:space="preserve">Archeologické terénní akce členíme na prostorové celky, tzv. dokumentační jednotky. Za dokumentační jednotku lze považovat celý prostor akce, jeho část odpovídající určité skupině nálezů, příp. jeho část definovanou průběhem výzkumu (např. konkrétní sondu). Akce mohou mít jednu nebo více dokumentačních jednotek různých typů, lokalita má právě jednu.</w:t>
      </w:r>
    </w:p>
    <w:p>
      <w:pPr>
        <w:pStyle w:val="BodyText"/>
      </w:pPr>
      <w:r>
        <w:drawing>
          <wp:inline>
            <wp:extent cx="4868149" cy="2747779"/>
            <wp:effectExtent b="0" l="0" r="0" t="0"/>
            <wp:docPr descr="" title="" id="44" name="Picture"/>
            <a:graphic>
              <a:graphicData uri="http://schemas.openxmlformats.org/drawingml/2006/picture">
                <pic:pic>
                  <pic:nvPicPr>
                    <pic:cNvPr descr="./figs/typy_akci.png" id="45" name="Picture"/>
                    <pic:cNvPicPr>
                      <a:picLocks noChangeArrowheads="1" noChangeAspect="1"/>
                    </pic:cNvPicPr>
                  </pic:nvPicPr>
                  <pic:blipFill>
                    <a:blip r:embed="rId43"/>
                    <a:stretch>
                      <a:fillRect/>
                    </a:stretch>
                  </pic:blipFill>
                  <pic:spPr bwMode="auto">
                    <a:xfrm>
                      <a:off x="0" y="0"/>
                      <a:ext cx="4868149" cy="2747779"/>
                    </a:xfrm>
                    <a:prstGeom prst="rect">
                      <a:avLst/>
                    </a:prstGeom>
                    <a:noFill/>
                    <a:ln w="9525">
                      <a:noFill/>
                      <a:headEnd/>
                      <a:tailEnd/>
                    </a:ln>
                  </pic:spPr>
                </pic:pic>
              </a:graphicData>
            </a:graphic>
          </wp:inline>
        </w:drawing>
      </w:r>
    </w:p>
    <w:bookmarkEnd w:id="46"/>
    <w:bookmarkStart w:id="47" w:name="komponenty"/>
    <w:p>
      <w:pPr>
        <w:pStyle w:val="Heading2"/>
      </w:pPr>
      <w:r>
        <w:t xml:space="preserve">2.5 Komponenty</w:t>
      </w:r>
    </w:p>
    <w:p>
      <w:pPr>
        <w:pStyle w:val="FirstParagraph"/>
      </w:pPr>
      <w:r>
        <w:t xml:space="preserve">Komponenta akce je prostorovým, chronologickým a funkčním celkem nálezů z jedné dokumentační jednotky akce, komponenta lokality je analogickou částí lokality, avšak definovaná jen typologicky na základě viditelných povrchových znaků nebo informace z jiných zdrojů. Jako komponentu dokumentu chápeme chronologický a funkční celek archeologické akce doložený výpovědí některého dokumentu.</w:t>
      </w:r>
    </w:p>
    <w:p>
      <w:pPr>
        <w:pStyle w:val="BodyText"/>
      </w:pPr>
      <w:r>
        <w:t xml:space="preserve">Komponenty jsou určeny přiřazením k určitému areálu aktivity (specifické funkční části sídelního areálu, cf. Neustupný 1986) a období (chronologicko-kulturnímu zařazení). Každé komponentě se dále přiřazuje i výčet aktivit,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 Máme-li např. v rámci menší archeologické akce sídlištní nálezy dvou archeologických kultur, můžeme danou situaci popsat jako jednu dokumentační jednotku se dvěma komponentami. 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 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iz také Negativní zjištění)</w:t>
      </w:r>
    </w:p>
    <w:bookmarkEnd w:id="47"/>
    <w:bookmarkStart w:id="48" w:name="nálezy"/>
    <w:p>
      <w:pPr>
        <w:pStyle w:val="Heading2"/>
      </w:pPr>
      <w:r>
        <w:t xml:space="preserve">2.6 Nálezy</w:t>
      </w:r>
    </w:p>
    <w:p>
      <w:pPr>
        <w:pStyle w:val="FirstParagraph"/>
      </w:pPr>
      <w:r>
        <w:t xml:space="preserve">V AMČR nepočítáme s podrobným a vyčerpávajícím popisem archeologických nálezů patřících jednotlivým komponentám, nálezy chápeme jen jako specifické vlastnosti komponent, které nám pomáhají charakterizovat pramenné východisko, podle něhož byla komponenta rozpoznána. Bližší popis nálezu je totiž v mnoha případech nezbytný pro pochopení, o jakou akci/komponentu šlo. Např. u komponenty „depot“ je nezbytné uvést, o jaký materiál a druh předmětů jde a někdy může být užitečné specifikovat dokonce čísla muzejní evidence. 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48"/>
    <w:bookmarkStart w:id="49" w:name="pian"/>
    <w:p>
      <w:pPr>
        <w:pStyle w:val="Heading2"/>
      </w:pPr>
      <w:r>
        <w:t xml:space="preserve">2.7 PIAN</w:t>
      </w:r>
    </w:p>
    <w:p>
      <w:pPr>
        <w:pStyle w:val="FirstParagraph"/>
      </w:pPr>
      <w:r>
        <w:t xml:space="preserve">Prostorové vymezení archeologických výzkumů je v AMČR zajišťováno povinným vztahem dokumentačních jednotek k některé z jednotek prostorové identifikace. Tyto jednotky nazýváme PIAN (Prostorová identifikace archeologických nálezů). Pojetí prostorových vymezení archeologických akcí jako samostatných databázových objektů (tedy nikoliv jako vlastností záznamů o akcích) je jedním z nových prvků, které AMČR přinesla. Každá jednotka PIAN může mít vazby k většímu počtu akcí nebo lokalit a v případě akcí to platí i naopak.</w:t>
      </w:r>
    </w:p>
    <w:bookmarkEnd w:id="49"/>
    <w:bookmarkStart w:id="50" w:name="dokumenty"/>
    <w:p>
      <w:pPr>
        <w:pStyle w:val="Heading2"/>
      </w:pPr>
      <w:r>
        <w:t xml:space="preserve">2.8 Dokumenty</w:t>
      </w:r>
    </w:p>
    <w:p>
      <w:pPr>
        <w:pStyle w:val="FirstParagraph"/>
      </w:pPr>
      <w:r>
        <w:t xml:space="preserve">Dokumentem rozumíme v AMČR prvek dokumentace terénního archeologického výzkumu uložený v archivech ARÚP a ARÚB. Obdobné informační zdroje v jiných institucích chápeme jako externí zdroje; na rozdíl od dokumentů totiž nemůžeme zajistit jejich podrobný metadatový popis ani fulltextovou verzi. Obsah dokumentů lze popsat prostřednictvím komponent dokumentu (analogicky ke komponentám akcí) a nálezů dokumentu. Takový popis má účel zejména u fotografií a plánů, jejichž obsah je pochopitelně vždy užší než obsah celé terénní akce. Jde-li např. o fotografii hrobu starší bronzové, je chronologický a věcný údaj zachycen jako komponenta a nález (dokumentu), podle nichž lze fotografii vyhledat, aniž by bylo nutné probírat stovky jiných fotografií z daného výzkumu. Fyzickým ekvivalentem dokumentu je soubor, příp. několik souborů uložených v repozitářích digitálního archivu. Soubor má svůj vlastní metadatový popis týkající jeho fyzických vlastností, data vzniku, migrace apod.</w:t>
      </w:r>
    </w:p>
    <w:bookmarkEnd w:id="50"/>
    <w:bookmarkStart w:id="51" w:name="externí-zdroje-bibliografie"/>
    <w:p>
      <w:pPr>
        <w:pStyle w:val="Heading2"/>
      </w:pPr>
      <w:r>
        <w:t xml:space="preserve">2.9 Externí zdroje (bibliografie)</w:t>
      </w:r>
    </w:p>
    <w:p>
      <w:pPr>
        <w:pStyle w:val="FirstParagraph"/>
      </w:pPr>
      <w:r>
        <w:t xml:space="preserve">Bibliografický segment AMČR slouží k napojení záznamů o akcích na zdrojové informace v publikacích, odborných zprávách a šedé literatuře. Jako externí zdroje jsou chápány publikace, novinové články, nepublikované odborné zprávy a jiné informační zdroje, které nejsou uloženy v archivech ARÚP a ARÚB a nejsou tudíž zahrnuty mezi dokumenty.</w:t>
      </w:r>
    </w:p>
    <w:bookmarkEnd w:id="51"/>
    <w:bookmarkStart w:id="55" w:name="madb"/>
    <w:p>
      <w:pPr>
        <w:pStyle w:val="Heading2"/>
      </w:pPr>
      <w:r>
        <w:t xml:space="preserve">2.10 MADB</w:t>
      </w:r>
    </w:p>
    <w:p>
      <w:pPr>
        <w:pStyle w:val="FirstParagraph"/>
      </w:pPr>
      <w:r>
        <w:t xml:space="preserve">Extenze MADB vychází z dlouhodobého badatelsko-evidenčního záměru Oddělení archeologie středověku ARÚ Praha - Mapa archeologických dokumentačních bodů na území Pražské památkové rezervace (MADB; PPR) - jenž byl po několik desetiletí spjat se jménem Ladislava Hrdličky (1937–2011). Na jeho odkaz navázal v letech 2013–2017 projekt NAKI (DF13P01OVV014)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52"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 Databáze vychází ze souboru informací shromážděných v 90. letech L. Hrdličkou. Řídícím prvkem databáze je „archeologický dokumentační bod“, čili jednotlivá sonda archeologického výzkumu, geologického průzkumu apod. Databáze je specializovaným rozšířením AMČR a je zpřístupněna jako součást webového rozhraní http://www.praha-archeologicka.cz/.</w:t>
      </w:r>
    </w:p>
    <w:bookmarkEnd w:id="52"/>
    <w:bookmarkStart w:id="53"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 Sonda. 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53"/>
    <w:bookmarkStart w:id="54"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též ZDE</w:t>
      </w:r>
    </w:p>
    <w:bookmarkEnd w:id="54"/>
    <w:bookmarkEnd w:id="55"/>
    <w:bookmarkStart w:id="72" w:name="další-pojmy"/>
    <w:p>
      <w:pPr>
        <w:pStyle w:val="Heading2"/>
      </w:pPr>
      <w:r>
        <w:t xml:space="preserve">2.11 Další pojmy</w:t>
      </w:r>
    </w:p>
    <w:bookmarkStart w:id="56" w:name="archeologická-databáze-čech-adč"/>
    <w:p>
      <w:pPr>
        <w:pStyle w:val="Heading3"/>
      </w:pPr>
      <w:r>
        <w:t xml:space="preserve">Archeologická databáze Čech (ADČ)</w:t>
      </w:r>
    </w:p>
    <w:p>
      <w:pPr>
        <w:pStyle w:val="FirstParagraph"/>
      </w:pPr>
      <w:r>
        <w:t xml:space="preserve">Původní databáze archeologických výzkumů a nálezů. Vznikla v ARÚP v r. 1990 a byla průběžně doplňována jak rešerší literatury, archivů a muzejních sbírek, tak informacemi o výsledcích nových terénních výzkumů, které oprávněné organizace předávají do centrálního archivu. K r. 2012 ADČ zahrnovala kolem 94 tis. záznamů, které byly v rámci projektu AMČR obsahově a prostorově revidovány. V r. 2016 probíhá její transformace do AMČR.</w:t>
      </w:r>
    </w:p>
    <w:bookmarkEnd w:id="56"/>
    <w:bookmarkStart w:id="57" w:name="archeologický-fond"/>
    <w:p>
      <w:pPr>
        <w:pStyle w:val="Heading3"/>
      </w:pPr>
      <w:r>
        <w:t xml:space="preserve">Archeologický fond</w:t>
      </w:r>
    </w:p>
    <w:p>
      <w:pPr>
        <w:pStyle w:val="FirstParagraph"/>
      </w:pPr>
      <w:r>
        <w:t xml:space="preserve">Termínem „archeologický fond“ se rozumí souhrn dokumentace archeologického výzkumu a veškeré movité nálezy, které byly během výzkumu získány a vyhodnoceny jako hodné uchování v příslušných paměťových institucích. Z archeologických pramenů zůstávají mimo takto vymezený pojem pouze archeologická naleziště jako taková, resp. nemovité nálezy a situace uchovávané in situ. Pojem „archeologický fond” postihuje „multimediální“ charakter primární archeologické informace (artefaktuální, digitální, různé typy analogových dokumentů), které z důvodu rozdílných konzervačních nároků a platných právních úprav bývají v ČR zpravidla ukládány i evidovány odděleně. Proto je nezbytné při pořádání nálezového fondu dbát na zachování vnitřních souvislostí všech jeho komponent (Perrin et al. 2014, 18-19).</w:t>
      </w:r>
    </w:p>
    <w:bookmarkEnd w:id="57"/>
    <w:bookmarkStart w:id="58"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 Provádění badatelských výzkumů podléhá schvalování ze strany Archeologických ústavů AV ČR, v dikci připravovaného Památkového zákona Archeologické rady.</w:t>
      </w:r>
    </w:p>
    <w:bookmarkEnd w:id="58"/>
    <w:bookmarkStart w:id="59"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doplněný podrobným popisem metadaty. Práce na DA byly zahájeny po povodni r. 2002, v r. 2010 byla digitalizace dokončena. Webová aplikace DA je funkční od r. 2005 (http://www.ARÚP.cas.cz/?cat=327), v r. 2016 bude nahrazena aplikací Digitální archiv AMČR.</w:t>
      </w:r>
    </w:p>
    <w:bookmarkEnd w:id="59"/>
    <w:bookmarkStart w:id="60"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 Vznikala od r. 2009; od r. 2016 probíhá její postupná integrace do AMČR.</w:t>
      </w:r>
    </w:p>
    <w:bookmarkEnd w:id="60"/>
    <w:bookmarkStart w:id="61"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 V r. 2009 zaveden v ARÚP, v r. 2011 i na Moravě a ve Slezsku. IDAV sehrává klíčovou roli v evidenci archeologických terénních aktivit na území Česka (http://idav.cz/). V r. 2017 bude nahrazen AMČR, přičemž záznamy tohoto typu budou evidovány jako „projekty“.</w:t>
      </w:r>
    </w:p>
    <w:bookmarkEnd w:id="61"/>
    <w:bookmarkStart w:id="62" w:name="nálezová-zpráva"/>
    <w:p>
      <w:pPr>
        <w:pStyle w:val="Heading3"/>
      </w:pPr>
      <w:r>
        <w:t xml:space="preserve">Nálezová zpráva</w:t>
      </w:r>
    </w:p>
    <w:p>
      <w:pPr>
        <w:pStyle w:val="FirstParagraph"/>
      </w:pPr>
      <w:r>
        <w:t xml:space="preserve">Nálezovou zprávou rozumíme dokument souhrnně popisující provedenou archeologickou akci, s pevně určenými náležitostmi. Nálezová zpráva má za úkol plně postihnout podstatu výzkumu, srozumitelnou formou zpřístupnit terénní dokumentaci a nastínit základní interpretaci. Pokyny a doporučené postupy pro vypracování nálezové zprávy jsou dostupné na adrese http://www.ARÚP.cas.cz/?cat=601.</w:t>
      </w:r>
    </w:p>
    <w:bookmarkEnd w:id="62"/>
    <w:bookmarkStart w:id="63" w:name="negativní-zjištění"/>
    <w:p>
      <w:pPr>
        <w:pStyle w:val="Heading3"/>
      </w:pPr>
      <w:r>
        <w:t xml:space="preserve">Negativní zjištění</w:t>
      </w:r>
    </w:p>
    <w:p>
      <w:pPr>
        <w:pStyle w:val="FirstParagraph"/>
      </w:pPr>
      <w:r>
        <w:t xml:space="preserve">Negativním zjištěním (též prázdnou komponentou) rozumíme poznatek, že v prostoru určité archeologické akce či dokumentační jednotky nebyly při aplikaci standardních archeologických metod zjištěny žádné archeologické nálezy. Popisu takových akcí je systematicky věnována pozornost od počátku 90. let, a to s přesvědčením, že pro řešení sídelně archeologických otázek jde o informace velmi důležité. Pro jednoduchost postupu se v AMČR údaj o negativním pozorování připojuje k dokumentační jednotce, ke které pak není nutno připojit žádnou jinou komponentu. Připojit hodnotu „negativního zjištění“ dokumentační jednotce „celku“ 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63"/>
    <w:bookmarkStart w:id="64"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 OAO) označuje instituci oprávněné k provádění archeologických výzkumů podle zákona o státní památkové péči (20/1987 Sb.). Nově připravovaný Památkový zákon nahrazuje tento pojem spojením archeologická osoba.</w:t>
      </w:r>
    </w:p>
    <w:bookmarkEnd w:id="64"/>
    <w:bookmarkStart w:id="65" w:name="projektová-dokumentace"/>
    <w:p>
      <w:pPr>
        <w:pStyle w:val="Heading3"/>
      </w:pPr>
      <w:r>
        <w:t xml:space="preserve">Projektová dokumentace</w:t>
      </w:r>
    </w:p>
    <w:p>
      <w:pPr>
        <w:pStyle w:val="FirstParagraph"/>
      </w:pPr>
      <w:r>
        <w:t xml:space="preserve">Projektová dokumentace doplňuje popis projektu o další údaje nad rámec metadatového popisu. Zejména jde o popis odborných záměrů výzkumu, plánované vymezení apod. Projektová dokumentace je v rámci nového Památkového zákona chápána jako důležitá součást dokumentace výzkumu a stane se její povinnou součástí.</w:t>
      </w:r>
    </w:p>
    <w:bookmarkEnd w:id="65"/>
    <w:bookmarkStart w:id="66"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 oprávnění, kromě oprávnění Anonym.</w:t>
      </w:r>
    </w:p>
    <w:bookmarkEnd w:id="66"/>
    <w:bookmarkStart w:id="67" w:name="správce-systému"/>
    <w:p>
      <w:pPr>
        <w:pStyle w:val="Heading3"/>
      </w:pPr>
      <w:r>
        <w:t xml:space="preserve">Správce systému</w:t>
      </w:r>
    </w:p>
    <w:p>
      <w:pPr>
        <w:pStyle w:val="FirstParagraph"/>
      </w:pPr>
      <w:r>
        <w:t xml:space="preserve">Správcem systému se rozumí uživatelé s oprávněním Archivář či Administrátor. Zpravidla jde o zaměstnance archivů ARÚP a ARÚB. Správce lze kontaktovat přes emailovou adresu info@amapa.cz nebo na adresách uvedených v Kontaktech.</w:t>
      </w:r>
    </w:p>
    <w:bookmarkEnd w:id="67"/>
    <w:bookmarkStart w:id="68"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68"/>
    <w:bookmarkStart w:id="69"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 Tyto infrastruktury se mohou nacházet na jednom místě nebo mohou být „rozmístěné“ v rámci sítě (organizovaná síť zdrojů; http://www.msmt.cz/vyzkum-a-vyvoj/definice-infrastruktury).</w:t>
      </w:r>
    </w:p>
    <w:bookmarkEnd w:id="69"/>
    <w:bookmarkStart w:id="70"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 terénním zásahem (viz výše).</w:t>
      </w:r>
    </w:p>
    <w:bookmarkEnd w:id="70"/>
    <w:bookmarkStart w:id="71" w:name="zpráva-o-archeologické-akci-zaa"/>
    <w:p>
      <w:pPr>
        <w:pStyle w:val="Heading3"/>
      </w:pPr>
      <w:r>
        <w:t xml:space="preserve">Zpráva o archeologické akci (ZAA)</w:t>
      </w:r>
    </w:p>
    <w:p>
      <w:pPr>
        <w:pStyle w:val="FirstParagraph"/>
      </w:pPr>
      <w:r>
        <w:t xml:space="preserve">Zpráva o archeologické akci (ZAA) označuje formulář pro metadatový popis archeologického výzkumu, používaný při sběru dat pro Archeologickou databázi Čech (viz výše). V rámci AMČR je jako ekvivalent ZAA označována tzv. Karta akce, resp. Karta samostatné akce.</w:t>
      </w:r>
    </w:p>
    <w:bookmarkEnd w:id="71"/>
    <w:bookmarkEnd w:id="72"/>
    <w:bookmarkEnd w:id="73"/>
    <w:bookmarkStart w:id="74" w:name="datový-model"/>
    <w:p>
      <w:pPr>
        <w:pStyle w:val="Heading1"/>
      </w:pPr>
      <w:r>
        <w:t xml:space="preserve">3. Datový model</w:t>
      </w:r>
    </w:p>
    <w:p>
      <w:pPr>
        <w:pStyle w:val="FirstParagraph"/>
      </w:pPr>
      <w:r>
        <w:t xml:space="preserve">Aplikaci AMČR lze popsat jako provázaný systém několika segmentů (skupin tabulek, datových tříd a heslářů) vztahujících se k základním funkcím informačního systému. Některé segmenty jsou zcela integrovány (např. komponenty v akcích), jiné tvoří volněji připojené moduly na periferii systému (MADB aj.). Základními segmenty AMČR jsou:</w:t>
      </w:r>
    </w:p>
    <w:p>
      <w:pPr>
        <w:numPr>
          <w:ilvl w:val="0"/>
          <w:numId w:val="1004"/>
        </w:numPr>
        <w:pStyle w:val="Compact"/>
      </w:pPr>
      <w:r>
        <w:t xml:space="preserve">registr terénních zásahů (projektů);</w:t>
      </w:r>
    </w:p>
    <w:p>
      <w:pPr>
        <w:numPr>
          <w:ilvl w:val="0"/>
          <w:numId w:val="1004"/>
        </w:numPr>
        <w:pStyle w:val="Compact"/>
      </w:pPr>
      <w:r>
        <w:t xml:space="preserve">evidence archeologických akcí (v rámci registrovaných projektů i mimo ně);</w:t>
      </w:r>
    </w:p>
    <w:p>
      <w:pPr>
        <w:numPr>
          <w:ilvl w:val="0"/>
          <w:numId w:val="1004"/>
        </w:numPr>
        <w:pStyle w:val="Compact"/>
      </w:pPr>
      <w:r>
        <w:t xml:space="preserve">evidence lokalit;</w:t>
      </w:r>
    </w:p>
    <w:p>
      <w:pPr>
        <w:numPr>
          <w:ilvl w:val="0"/>
          <w:numId w:val="1004"/>
        </w:numPr>
        <w:pStyle w:val="Compact"/>
      </w:pPr>
      <w:r>
        <w:t xml:space="preserve">odborný popis akcí a lokalit tedy popis jejich komponent;</w:t>
      </w:r>
    </w:p>
    <w:p>
      <w:pPr>
        <w:numPr>
          <w:ilvl w:val="0"/>
          <w:numId w:val="1004"/>
        </w:numPr>
        <w:pStyle w:val="Compact"/>
      </w:pPr>
      <w:r>
        <w:t xml:space="preserve">digitální archiv a repozitář ARÚP a ARÚB;</w:t>
      </w:r>
    </w:p>
    <w:p>
      <w:pPr>
        <w:numPr>
          <w:ilvl w:val="0"/>
          <w:numId w:val="1004"/>
        </w:numPr>
        <w:pStyle w:val="Compact"/>
      </w:pPr>
      <w:r>
        <w:t xml:space="preserve">evidence leteckých snímků;</w:t>
      </w:r>
    </w:p>
    <w:p>
      <w:pPr>
        <w:numPr>
          <w:ilvl w:val="0"/>
          <w:numId w:val="1004"/>
        </w:numPr>
        <w:pStyle w:val="Compact"/>
      </w:pPr>
      <w:r>
        <w:t xml:space="preserve">odborný popis obsahu dokumentů;</w:t>
      </w:r>
    </w:p>
    <w:p>
      <w:pPr>
        <w:numPr>
          <w:ilvl w:val="0"/>
          <w:numId w:val="1004"/>
        </w:numPr>
        <w:pStyle w:val="Compact"/>
      </w:pPr>
      <w:r>
        <w:t xml:space="preserve">evidence prostorových jednotek PIAN;</w:t>
      </w:r>
    </w:p>
    <w:p>
      <w:pPr>
        <w:numPr>
          <w:ilvl w:val="0"/>
          <w:numId w:val="1004"/>
        </w:numPr>
        <w:pStyle w:val="Compact"/>
      </w:pPr>
      <w:r>
        <w:t xml:space="preserve">katalog bibliografických záznamů (tzv. externích zdrojů);</w:t>
      </w:r>
    </w:p>
    <w:p>
      <w:pPr>
        <w:numPr>
          <w:ilvl w:val="0"/>
          <w:numId w:val="1004"/>
        </w:numPr>
        <w:pStyle w:val="Compact"/>
      </w:pPr>
      <w:r>
        <w:t xml:space="preserve">popis dokumentačních jednotek - archeologických dokumentačních bodů (MADB).</w:t>
      </w:r>
    </w:p>
    <w:p>
      <w:pPr>
        <w:pStyle w:val="FirstParagraph"/>
      </w:pPr>
      <w:r>
        <w:t xml:space="preserve">Systém je koncipován tak, že většina jeho prvků představuje samostatné databázové objekty. Např. prostorové vymezení archeologických akcí nebo bibliografický odkaz nejsou v AMČR zaznamenány jako „vlastnosti“ záznamu o akci (které by bylo možno zachytit formálně různým zápisem), nýbrž jako vztah mezi objekty dvou samostatných datových tříd, které navazují vzájemné vazby, a to zpravidla typu 1:N nebo N:N. K jedné akci se tedy může vázat více bibliografických záznamů, avšak zároveň k týmž bibliografickým položkám mohou být navázány jiné akce či lokality. Tento koncept plně využívá výhod relační databáze, avšak je blízký také objektově orientovaným datovým modelům, které dekompozici datových tříd na základní jednotky dále prohlubují. Zároveň naplňuje potřeby autoritního značení jednotlivých záznamů pomocí identifikátorů.</w:t>
      </w:r>
    </w:p>
    <w:bookmarkEnd w:id="74"/>
    <w:bookmarkStart w:id="75" w:name="procesní-pravidla"/>
    <w:p>
      <w:pPr>
        <w:pStyle w:val="Heading1"/>
      </w:pPr>
      <w:r>
        <w:t xml:space="preserve">4. Procesní pravidla</w:t>
      </w:r>
    </w:p>
    <w:bookmarkEnd w:id="75"/>
    <w:bookmarkStart w:id="76" w:name="hesláře"/>
    <w:p>
      <w:pPr>
        <w:pStyle w:val="Heading1"/>
      </w:pPr>
      <w:r>
        <w:t xml:space="preserve">5. Hesláře</w:t>
      </w:r>
    </w:p>
    <w:bookmarkEnd w:id="76"/>
    <w:bookmarkStart w:id="77" w:name="X2d874512473f1c0070bb0deeb9e9390cf98569b"/>
    <w:p>
      <w:pPr>
        <w:pStyle w:val="Heading1"/>
      </w:pPr>
      <w:r>
        <w:t xml:space="preserve">6. Příklady užití a základní pracovní postupy</w:t>
      </w:r>
    </w:p>
    <w:bookmarkEnd w:id="77"/>
    <w:bookmarkStart w:id="78" w:name="popis-aplikace-1"/>
    <w:p>
      <w:pPr>
        <w:pStyle w:val="Heading1"/>
      </w:pPr>
      <w:r>
        <w:t xml:space="preserve">7. Popis aplikace</w:t>
      </w:r>
    </w:p>
    <w:bookmarkEnd w:id="78"/>
    <w:bookmarkStart w:id="79" w:name="admin-nápověda"/>
    <w:p>
      <w:pPr>
        <w:pStyle w:val="Heading1"/>
      </w:pPr>
      <w:r>
        <w:t xml:space="preserve">Appendix A — Admin nápověda</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rcheologické mapy České republiky</dc:title>
  <dc:creator>AIS CR</dc:creator>
  <cp:keywords/>
  <dcterms:created xsi:type="dcterms:W3CDTF">2023-03-31T08:55:51Z</dcterms:created>
  <dcterms:modified xsi:type="dcterms:W3CDTF">2023-03-31T08: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allout-appearance">
    <vt:lpwstr>simple</vt:lpwstr>
  </property>
  <property fmtid="{D5CDD505-2E9C-101B-9397-08002B2CF9AE}" pid="7" name="crossref">
    <vt:lpwstr/>
  </property>
  <property fmtid="{D5CDD505-2E9C-101B-9397-08002B2CF9AE}" pid="8" name="date">
    <vt:lpwstr>31. 3. 2023</vt:lpwstr>
  </property>
  <property fmtid="{D5CDD505-2E9C-101B-9397-08002B2CF9AE}" pid="9" name="date-format">
    <vt:lpwstr>D. 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Navigace</vt:lpwstr>
  </property>
  <property fmtid="{D5CDD505-2E9C-101B-9397-08002B2CF9AE}" pid="16" name="website">
    <vt:lpwstr/>
  </property>
</Properties>
</file>